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УТВЕРЖДЕНО</w:t>
      </w:r>
      <w:r>
        <w:br/>
      </w:r>
      <w:r>
        <w:t xml:space="preserve">Заведующий отделом _________________</w:t>
      </w:r>
      <w:r>
        <w:br/>
      </w:r>
      <w:r>
        <w:t xml:space="preserve">___________________ / _____________ /</w:t>
      </w:r>
      <w:r>
        <w:br/>
      </w:r>
      <w:r>
        <w:t xml:space="preserve">«____» ___________ 2020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/>
        </w:rPr>
        <w:t xml:space="preserve">ПРИЛОЖЕНИЕ к КАЛЕНДАРНО-ТЕМАТИЧЕСКОМУ ПЛАНУ</w:t>
      </w:r>
      <w:r>
        <w:br/>
      </w:r>
      <w:r>
        <w:rPr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/>
        </w:rPr>
        <w:t xml:space="preserve">«Программа экологии морского бентоса (гидробиология)»</w:t>
      </w:r>
      <w:r>
        <w:br/>
      </w:r>
      <w:r>
        <w:rPr>
          <w:b/>
        </w:rPr>
        <w:t xml:space="preserve">на 2020 / 2021 учебный год</w:t>
      </w:r>
      <w:r>
        <w:br/>
      </w:r>
      <w:r>
        <w:rPr>
          <w:b/>
        </w:rPr>
        <w:t xml:space="preserve">группа № 145</w:t>
      </w:r>
      <w:r>
        <w:br/>
      </w:r>
      <w:r>
        <w:rPr>
          <w:b/>
        </w:rPr>
        <w:t xml:space="preserve">1 год обучения</w:t>
      </w:r>
      <w:r>
        <w:br/>
      </w:r>
      <w:r>
        <w:t xml:space="preserve">c 2020-11-09 по 2021-01-15</w:t>
      </w:r>
    </w:p>
    <w:p>
      <w:pPr>
        <w:pStyle w:val="BodyText"/>
      </w:pPr>
      <w:r>
        <w:br/>
      </w:r>
    </w:p>
    <w:tbl>
      <w:tblPr>
        <w:tblStyle w:val="Table"/>
        <w:tblW w:type="pct" w:w="5000.0"/>
        <w:tblLook w:firstRow="1"/>
      </w:tblPr>
      <w:tblGrid>
        <w:gridCol w:w="84"/>
        <w:gridCol w:w="2331"/>
        <w:gridCol w:w="196"/>
        <w:gridCol w:w="224"/>
        <w:gridCol w:w="280"/>
        <w:gridCol w:w="393"/>
        <w:gridCol w:w="1741"/>
        <w:gridCol w:w="2162"/>
        <w:gridCol w:w="5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Дата занят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Ресурсы/Ссыл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ормы учебного материа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ормы контрол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Виртуальная экскурсия в Зоологический институт: анализ онлайн коллекции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11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www.zin.ru/projects/neuromorphology/collections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, Изучение препаратов низших многоклеточ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11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11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, Приготовление препаратов губ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11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11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Тип кишечнополостные, Строение полипа и медуз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11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2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, Тест «Низшие многоклеточны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рк Александрино (Киров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6/12/2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Выезд в природную среду</w:t>
            </w:r>
          </w:p>
        </w:tc>
        <w:tc>
          <w:p>
            <w:pPr>
              <w:pStyle w:val="Compact"/>
              <w:jc w:val="left"/>
            </w:pPr>
            <w:r>
              <w:t xml:space="preserve">Бесе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Плоские черви: Turbellaria, Trematoda, Cestoda, Внутреннее строение Plathelminte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Виртуальная экскурсия в Зоологический институт: анализ онлайн коллекции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/12/20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www.zin.ru/projects/neuromorphology/collections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паразитических плоских червей, Стадии развития тремат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Тип Немертины, Изучение препарата немертин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Онлайн встреча: Разбор домашнего задан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/12/20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1. Учащиеся демонстрируют знания и навыки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01/21</w:t>
            </w:r>
          </w:p>
        </w:tc>
        <w:tc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https://polydora.github.io/LMBE-online/LMBE_online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Лекция и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Зелеогорск (Курорт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/01/2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Выезд в природную среду</w:t>
            </w:r>
          </w:p>
        </w:tc>
        <w:tc>
          <w:p>
            <w:pPr>
              <w:pStyle w:val="Compact"/>
              <w:jc w:val="left"/>
            </w:pPr>
            <w:r>
              <w:t xml:space="preserve">Бесед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Виртуальная экскурсия в Зоологический институт: анализ онлайн коллекции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1/21</w:t>
            </w:r>
          </w:p>
        </w:tc>
        <w:tc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https://www.zin.ru/projects/neuromorphology/collections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Просомотр материалов сайта, анализ опросных форм, обсуждение в онлайн режиме</w:t>
            </w:r>
          </w:p>
        </w:tc>
        <w:tc>
          <w:p>
            <w:pPr>
              <w:pStyle w:val="Compact"/>
              <w:jc w:val="left"/>
            </w:pPr>
            <w:r>
              <w:t xml:space="preserve">Электронный опрос</w:t>
            </w:r>
          </w:p>
        </w:tc>
      </w:tr>
    </w:tbl>
    <w:sectPr>
      <w:pgSz w:w="16838" w:h="11906" w:orient="landscape"/>
      <w:pgMar w:top="1701" w:right="1134" w:bottom="850" w:left="1134" w:header="708" w:footer="709" w:gutter="0"/>
      <w:cols w:space="0" w:num="1"/>
      <w:rtlGutter w:val="0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angal">
    <w:altName w:val="Segoe Print"/>
    <w:panose1 w:val="00000400000000000000"/>
    <w:charset w:val="00"/>
    <w:family w:val="auto"/>
    <w:pitch w:val="default"/>
    <w:sig w:usb0="00000000" w:usb1="00000000" w:usb2="00000000" w:usb3="00000000" w:csb0="0000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0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  <w:sz w:val="18"/>
    </w:rPr>
  </w:style>
  <w:style w:type="table" w:default="1" w:styleId="4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olydora.github.io/LMBE-online/LMBE_online.html" TargetMode="External" /><Relationship Type="http://schemas.openxmlformats.org/officeDocument/2006/relationships/hyperlink" Id="rId20" Target="https://www.zin.ru/projects/neuromorphology/collec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olydora.github.io/LMBE-online/LMBE_online.html" TargetMode="External" /><Relationship Type="http://schemas.openxmlformats.org/officeDocument/2006/relationships/hyperlink" Id="rId20" Target="https://www.zin.ru/projects/neuromorphology/collections.html" TargetMode="External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7</TotalTime>
  <ScaleCrop>false</ScaleCrop>
  <LinksUpToDate>false</LinksUpToDate>
  <CharactersWithSpaces>4660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6T16:39:07Z</dcterms:created>
  <dcterms:modified xsi:type="dcterms:W3CDTF">2020-11-26T16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